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887D4" w14:textId="14912C4E" w:rsidR="00D67A15" w:rsidRPr="009833C1" w:rsidRDefault="00D67A15" w:rsidP="009833C1">
      <w:pPr>
        <w:shd w:val="clear" w:color="auto" w:fill="FFFFFE"/>
        <w:spacing w:after="0" w:line="285" w:lineRule="atLeast"/>
        <w:rPr>
          <w:sz w:val="24"/>
          <w:szCs w:val="24"/>
        </w:rPr>
      </w:pPr>
      <w:r w:rsidRPr="009833C1">
        <w:rPr>
          <w:sz w:val="24"/>
          <w:szCs w:val="24"/>
        </w:rPr>
        <w:t>For generat</w:t>
      </w:r>
      <w:r w:rsidR="005835FD" w:rsidRPr="009833C1">
        <w:rPr>
          <w:sz w:val="24"/>
          <w:szCs w:val="24"/>
        </w:rPr>
        <w:t xml:space="preserve">ing different paths, I did not use any sophisticated packages or </w:t>
      </w:r>
      <w:r w:rsidR="00AC5FF4" w:rsidRPr="009833C1">
        <w:rPr>
          <w:sz w:val="24"/>
          <w:szCs w:val="24"/>
        </w:rPr>
        <w:t xml:space="preserve">data structures. I simply used python’s list and went on </w:t>
      </w:r>
      <w:r w:rsidR="000D4C5D" w:rsidRPr="009833C1">
        <w:rPr>
          <w:sz w:val="24"/>
          <w:szCs w:val="24"/>
        </w:rPr>
        <w:t xml:space="preserve">traversing the triangle from the top and adding the path as I went along. </w:t>
      </w:r>
      <w:r w:rsidR="00EC6FD2" w:rsidRPr="009833C1">
        <w:rPr>
          <w:sz w:val="24"/>
          <w:szCs w:val="24"/>
        </w:rPr>
        <w:t xml:space="preserve">For example, I first added the top 1 element on the list, and using that element, I created 2 </w:t>
      </w:r>
      <w:r w:rsidR="00195FD6" w:rsidRPr="009833C1">
        <w:rPr>
          <w:sz w:val="24"/>
          <w:szCs w:val="24"/>
        </w:rPr>
        <w:t xml:space="preserve">valid </w:t>
      </w:r>
      <w:r w:rsidR="00EC6FD2" w:rsidRPr="009833C1">
        <w:rPr>
          <w:sz w:val="24"/>
          <w:szCs w:val="24"/>
        </w:rPr>
        <w:t>path</w:t>
      </w:r>
      <w:r w:rsidR="00195FD6" w:rsidRPr="009833C1">
        <w:rPr>
          <w:sz w:val="24"/>
          <w:szCs w:val="24"/>
        </w:rPr>
        <w:t>s</w:t>
      </w:r>
      <w:r w:rsidR="00EC6FD2" w:rsidRPr="009833C1">
        <w:rPr>
          <w:sz w:val="24"/>
          <w:szCs w:val="24"/>
        </w:rPr>
        <w:t xml:space="preserve"> for the </w:t>
      </w:r>
      <w:r w:rsidR="00195FD6" w:rsidRPr="009833C1">
        <w:rPr>
          <w:sz w:val="24"/>
          <w:szCs w:val="24"/>
        </w:rPr>
        <w:t xml:space="preserve">second level from the top. Again, using these two paths, I added </w:t>
      </w:r>
      <w:r w:rsidR="004F031C" w:rsidRPr="009833C1">
        <w:rPr>
          <w:sz w:val="24"/>
          <w:szCs w:val="24"/>
        </w:rPr>
        <w:t>4 valid paths for level 3. At this point, I have 4 paths if the base of the triangle is 3. Therefore, for the triangle with base n, I will repeat the same process n times</w:t>
      </w:r>
      <w:r w:rsidR="00F10743" w:rsidRPr="009833C1">
        <w:rPr>
          <w:sz w:val="24"/>
          <w:szCs w:val="24"/>
        </w:rPr>
        <w:t>. The brute force algorithm should have the time efficiency of O(n*2^n). However, this version of brute force has</w:t>
      </w:r>
      <w:r w:rsidR="004F574B" w:rsidRPr="009833C1">
        <w:rPr>
          <w:sz w:val="24"/>
          <w:szCs w:val="24"/>
        </w:rPr>
        <w:t xml:space="preserve"> O(2^n) time efficiency because you are not going to the top of the triangle each time, but instead using the already generated path to add on more paths. This is still a brute force approach since this method generates all the possible paths. </w:t>
      </w:r>
    </w:p>
    <w:p w14:paraId="205D6F06" w14:textId="6271D855" w:rsidR="00564277" w:rsidRPr="009833C1" w:rsidRDefault="00CD41A6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 w:rsidRPr="009833C1">
        <w:rPr>
          <w:sz w:val="24"/>
          <w:szCs w:val="24"/>
        </w:rPr>
        <w:t xml:space="preserve">Additionally, I also used python’s time and random package for keeping track of run time and generating random numbers respectively. </w:t>
      </w:r>
    </w:p>
    <w:p w14:paraId="70DC9A8B" w14:textId="5A21A761" w:rsidR="00D67A15" w:rsidRPr="009833C1" w:rsidRDefault="00D67A15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581F08D5" w14:textId="77777777" w:rsidR="00D67A15" w:rsidRPr="009833C1" w:rsidRDefault="00D67A15" w:rsidP="00D67A15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58242C" w14:textId="00E5A430" w:rsidR="00052A9B" w:rsidRPr="009833C1" w:rsidRDefault="00917C59" w:rsidP="00917C59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The algorithm is given in the attached python file.</w:t>
      </w:r>
    </w:p>
    <w:p w14:paraId="55AEBDE7" w14:textId="5A677F9B" w:rsidR="00917C59" w:rsidRPr="009833C1" w:rsidRDefault="00E85CD4" w:rsidP="00917C59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lgorithm’s order of efficiency is </w:t>
      </w:r>
      <w:r w:rsidR="006D1A9B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Θ</w:t>
      </w: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2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sup>
        </m:sSup>
      </m:oMath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This is </w:t>
      </w:r>
      <w:r w:rsidR="006D1A9B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ecause in the brute force algorithm, for </w:t>
      </w:r>
      <w:r w:rsidR="001E433A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 (the size of the base of the triangle), the total number of </w:t>
      </w:r>
      <w:r w:rsidR="00B8630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paths</w:t>
      </w:r>
      <w:r w:rsidR="001E433A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at needs to be checked is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-1</m:t>
            </m:r>
          </m:sup>
        </m:sSup>
      </m:oMath>
      <w:r w:rsidR="008F48B9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7E4262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each path, the algorithm visits n nodes. </w:t>
      </w:r>
      <w:r w:rsidR="00C86611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brute force algorithm that I used is a little augmented version because I do not go to the top of the triangle every time and generate a path, instead </w:t>
      </w:r>
      <w:r w:rsidR="00001E7A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generate the path from top to bottom step by step, each time adding new</w:t>
      </w:r>
      <w:r w:rsidR="000651B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alid</w:t>
      </w:r>
      <w:bookmarkStart w:id="0" w:name="_GoBack"/>
      <w:bookmarkEnd w:id="0"/>
      <w:r w:rsidR="00001E7A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des to the </w:t>
      </w:r>
      <w:r w:rsidR="008320A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isting path. </w:t>
      </w:r>
    </w:p>
    <w:p w14:paraId="32FA3F3D" w14:textId="3006E124" w:rsidR="00E4703B" w:rsidRPr="009833C1" w:rsidRDefault="00E4703B" w:rsidP="00E4703B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The scatter plot is given below</w:t>
      </w:r>
      <w:r w:rsidR="008920D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 We can see that the plot is growing exponentially</w:t>
      </w:r>
      <w:r w:rsidR="00D22C2E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Looking closely at the values, we can see that when n increases by 1, the </w:t>
      </w:r>
      <w:r w:rsidR="009739B1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value of t increases by 2 times than the previous value. This is exactly what </w:t>
      </w:r>
      <w:r w:rsidR="00792DD8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I expected from my algorithm as described in section b.</w:t>
      </w:r>
    </w:p>
    <w:p w14:paraId="12F800B7" w14:textId="46D20CA8" w:rsidR="00266D70" w:rsidRPr="009833C1" w:rsidRDefault="00266D70" w:rsidP="00266D70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Note: The reason I am plotting</w:t>
      </w:r>
      <w:r w:rsidR="001E5F9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93DA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arithmetic</w:t>
      </w:r>
      <w:r w:rsidR="00C0764B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quence</w:t>
      </w:r>
      <w:r w:rsidR="00693DA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n instead of geometric is </w:t>
      </w:r>
      <w:r w:rsid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that</w:t>
      </w:r>
      <w:r w:rsidR="00693DA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en I used geometric sequence, the system crashed </w:t>
      </w:r>
      <w:r w:rsidR="00DA1FAA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en I </w:t>
      </w:r>
      <w:r w:rsidR="0033525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ached 32. Below that, I will only have 4 points and the curve did not look as smooth. </w:t>
      </w:r>
    </w:p>
    <w:p w14:paraId="35DE3E3A" w14:textId="10E82C70" w:rsidR="000F2D9B" w:rsidRPr="009833C1" w:rsidRDefault="00B8630C" w:rsidP="00B8630C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35FD7F35" wp14:editId="7B965FE8">
            <wp:extent cx="4373880" cy="2915920"/>
            <wp:effectExtent l="0" t="0" r="7620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ruteforc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375" cy="29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227E" w14:textId="5BAD2126" w:rsidR="00E4703B" w:rsidRPr="009833C1" w:rsidRDefault="00E4703B" w:rsidP="00E4703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DDA5CB" w14:textId="1885432D" w:rsidR="00E4703B" w:rsidRPr="009833C1" w:rsidRDefault="00BF6F2E" w:rsidP="00E4703B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my system, the largest value of n for which the algorithm can solve the problem in 1 minute is </w:t>
      </w:r>
      <w:r w:rsidR="006761B0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24</w:t>
      </w:r>
      <w:r w:rsidR="00B8630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3525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e: This is the value based on my algorithm which has the </w:t>
      </w:r>
      <w:r w:rsidR="007451C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time efficiency of O(2^n).</w:t>
      </w:r>
    </w:p>
    <w:p w14:paraId="73007223" w14:textId="5264B1F2" w:rsidR="00DC2D64" w:rsidRPr="009833C1" w:rsidRDefault="007451C5" w:rsidP="00DC2D64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e: The calculation below is based on my algorithm and my system specification. </w:t>
      </w:r>
      <w:r w:rsidR="004F6F8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om my plot, I found out that for my system, it takes approximately 30 seconds to </w:t>
      </w:r>
      <w:r w:rsidR="008A3120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olve the problem with base n=24. </w:t>
      </w:r>
      <w:r w:rsidR="008049A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We know that the order of growth of the algorithm is given as Θ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sup>
        </m:sSup>
      </m:oMath>
      <w:r w:rsidR="008049A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. Therefore,</w:t>
      </w:r>
      <w:r w:rsidR="00DC2D64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9B5886A" w14:textId="3E04B2ED" w:rsidR="008049A6" w:rsidRPr="009833C1" w:rsidRDefault="008049A6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50F2E1" w14:textId="706A91FE" w:rsidR="008049A6" w:rsidRPr="009833C1" w:rsidRDefault="000651B6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1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2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2</m:t>
                  </m:r>
                </m:sup>
              </m:sSup>
            </m:den>
          </m:f>
        </m:oMath>
      </m:oMathPara>
    </w:p>
    <w:p w14:paraId="436FB4EF" w14:textId="2F7D11D0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C211BFF" w14:textId="5A1A9798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When t</w:t>
      </w:r>
      <w:r w:rsidR="004705F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= </w:t>
      </w:r>
      <w:r w:rsidR="00853064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24 hours = 86400 secs</w:t>
      </w:r>
    </w:p>
    <w:p w14:paraId="4BFEAD3A" w14:textId="77777777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3B6775" w14:textId="005911F4" w:rsidR="00DC2D64" w:rsidRPr="009833C1" w:rsidRDefault="000651B6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0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86400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2</m:t>
                  </m:r>
                </m:sup>
              </m:sSup>
            </m:den>
          </m:f>
        </m:oMath>
      </m:oMathPara>
    </w:p>
    <w:p w14:paraId="1F8C60EB" w14:textId="77777777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518820" w14:textId="0F8006AD" w:rsidR="00073BC1" w:rsidRPr="009833C1" w:rsidRDefault="00073BC1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Solving for n2, we get</w:t>
      </w:r>
      <w:r w:rsidR="00D2531D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E6348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approximately 3</w:t>
      </w:r>
      <w:r w:rsidR="00DE38B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5</w:t>
      </w:r>
      <w:r w:rsidR="003E6348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5DF3A6BC" w14:textId="67506A8A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140DB9" w14:textId="51C31BF5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When t2 = </w:t>
      </w:r>
      <w:r w:rsidR="003707D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e year = </w:t>
      </w:r>
      <w:r w:rsidR="00543F5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31556952 secs</w:t>
      </w:r>
    </w:p>
    <w:p w14:paraId="451458CD" w14:textId="389F7F4C" w:rsidR="00543F5F" w:rsidRPr="009833C1" w:rsidRDefault="00543F5F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77615A" w14:textId="67F5AD61" w:rsidR="00543F5F" w:rsidRPr="009833C1" w:rsidRDefault="000651B6" w:rsidP="00543F5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0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1556952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2</m:t>
                  </m:r>
                </m:sup>
              </m:sSup>
            </m:den>
          </m:f>
        </m:oMath>
      </m:oMathPara>
    </w:p>
    <w:p w14:paraId="0CAD9789" w14:textId="1154BEAC" w:rsidR="00D240E6" w:rsidRPr="009833C1" w:rsidRDefault="00543F5F" w:rsidP="001A3104">
      <w:pPr>
        <w:shd w:val="clear" w:color="auto" w:fill="FFFFFE"/>
        <w:spacing w:after="0" w:line="285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Solving for n2, we get</w:t>
      </w:r>
      <w:r w:rsidR="00F248E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proximately 44</w:t>
      </w:r>
      <w:r w:rsidR="00584BF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D240E6" w:rsidRPr="009833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33392"/>
    <w:multiLevelType w:val="hybridMultilevel"/>
    <w:tmpl w:val="BFCA4C9C"/>
    <w:lvl w:ilvl="0" w:tplc="4D1CC4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8272AB"/>
    <w:multiLevelType w:val="hybridMultilevel"/>
    <w:tmpl w:val="A10009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F92090"/>
    <w:multiLevelType w:val="hybridMultilevel"/>
    <w:tmpl w:val="00BA2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950372"/>
    <w:multiLevelType w:val="hybridMultilevel"/>
    <w:tmpl w:val="BCD60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sjA0MDAwNjK1MDVT0lEKTi0uzszPAykwrgUAvlbatywAAAA="/>
  </w:docVars>
  <w:rsids>
    <w:rsidRoot w:val="00D741F0"/>
    <w:rsid w:val="00001E7A"/>
    <w:rsid w:val="00052A9B"/>
    <w:rsid w:val="000651B6"/>
    <w:rsid w:val="00073BC1"/>
    <w:rsid w:val="000D4C5D"/>
    <w:rsid w:val="000F2D9B"/>
    <w:rsid w:val="001770FE"/>
    <w:rsid w:val="00195FD6"/>
    <w:rsid w:val="001A3104"/>
    <w:rsid w:val="001E433A"/>
    <w:rsid w:val="001E5F9F"/>
    <w:rsid w:val="002114E3"/>
    <w:rsid w:val="00266D70"/>
    <w:rsid w:val="0033525C"/>
    <w:rsid w:val="003707D6"/>
    <w:rsid w:val="0039762C"/>
    <w:rsid w:val="003E6348"/>
    <w:rsid w:val="004705F3"/>
    <w:rsid w:val="004F031C"/>
    <w:rsid w:val="004F574B"/>
    <w:rsid w:val="004F6F86"/>
    <w:rsid w:val="00543F5F"/>
    <w:rsid w:val="00564277"/>
    <w:rsid w:val="00582A66"/>
    <w:rsid w:val="005835FD"/>
    <w:rsid w:val="00584BFF"/>
    <w:rsid w:val="006761B0"/>
    <w:rsid w:val="00685401"/>
    <w:rsid w:val="00693DA3"/>
    <w:rsid w:val="006D1A9B"/>
    <w:rsid w:val="007451C5"/>
    <w:rsid w:val="00792DD8"/>
    <w:rsid w:val="007E4262"/>
    <w:rsid w:val="008049A6"/>
    <w:rsid w:val="008320A6"/>
    <w:rsid w:val="00853064"/>
    <w:rsid w:val="008920DC"/>
    <w:rsid w:val="008A3120"/>
    <w:rsid w:val="008F48B9"/>
    <w:rsid w:val="00917C59"/>
    <w:rsid w:val="009739B1"/>
    <w:rsid w:val="009833C1"/>
    <w:rsid w:val="00AC5FF4"/>
    <w:rsid w:val="00AF17C5"/>
    <w:rsid w:val="00B8630C"/>
    <w:rsid w:val="00BF5C43"/>
    <w:rsid w:val="00BF6F2E"/>
    <w:rsid w:val="00C0764B"/>
    <w:rsid w:val="00C86611"/>
    <w:rsid w:val="00C916A2"/>
    <w:rsid w:val="00CD41A6"/>
    <w:rsid w:val="00D22C2E"/>
    <w:rsid w:val="00D240E6"/>
    <w:rsid w:val="00D2531D"/>
    <w:rsid w:val="00D52364"/>
    <w:rsid w:val="00D67A15"/>
    <w:rsid w:val="00D741F0"/>
    <w:rsid w:val="00DA1FAA"/>
    <w:rsid w:val="00DB21AA"/>
    <w:rsid w:val="00DC2D64"/>
    <w:rsid w:val="00DE38B6"/>
    <w:rsid w:val="00E4703B"/>
    <w:rsid w:val="00E85CD4"/>
    <w:rsid w:val="00EC6FD2"/>
    <w:rsid w:val="00F10743"/>
    <w:rsid w:val="00F24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BF6FD"/>
  <w15:chartTrackingRefBased/>
  <w15:docId w15:val="{2F7AF8F5-D08C-4FB7-A5E1-449FA34CB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0E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5C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8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Thapa</dc:creator>
  <cp:keywords/>
  <dc:description/>
  <cp:lastModifiedBy>Rahul Thapa</cp:lastModifiedBy>
  <cp:revision>67</cp:revision>
  <dcterms:created xsi:type="dcterms:W3CDTF">2020-03-29T04:01:00Z</dcterms:created>
  <dcterms:modified xsi:type="dcterms:W3CDTF">2020-03-31T02:40:00Z</dcterms:modified>
</cp:coreProperties>
</file>